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9B6C5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13:46:00Z</dcterms:created>
  <dcterms:modified xsi:type="dcterms:W3CDTF">2021-03-26T13:46:00Z</dcterms:modified>
</cp:coreProperties>
</file>